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158738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as decisiones concerni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Proceso de soporte y alineación de arquitecturas: Oficina y Negocio FN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c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ab4a14b-23ad-448e-b79c-46990acbccd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1:46Z</dcterms:created>
  <dcterms:modified xsi:type="dcterms:W3CDTF">2023-07-24T16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